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ila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yl alcohol; 7-hydroxycitronella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e poids corporel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ila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ila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ila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ila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1FDA0FF-EF94-4272-9595-5B2F229DA8B5}"/>
</file>

<file path=customXml/itemProps3.xml><?xml version="1.0" encoding="utf-8"?>
<ds:datastoreItem xmlns:ds="http://schemas.openxmlformats.org/officeDocument/2006/customXml" ds:itemID="{BDEA07E7-1ECC-4221-99DF-9A7F0700D2B5}"/>
</file>

<file path=customXml/itemProps4.xml><?xml version="1.0" encoding="utf-8"?>
<ds:datastoreItem xmlns:ds="http://schemas.openxmlformats.org/officeDocument/2006/customXml" ds:itemID="{4CE7FA93-1401-48FE-955C-54AF111FDA1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